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6B2A4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6B2A4E" w:rsidRPr="00274BF3" w14:paraId="23B3582F" w14:textId="77777777" w:rsidTr="006B2A4E">
        <w:trPr>
          <w:gridAfter w:val="1"/>
          <w:wAfter w:w="216" w:type="dxa"/>
          <w:trHeight w:val="489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6B2A4E" w:rsidRPr="00274BF3" w:rsidRDefault="006B2A4E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3A0B" w14:textId="77777777" w:rsidR="006B2A4E" w:rsidRPr="007103E5" w:rsidRDefault="006B2A4E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  <w:p w14:paraId="5A96657A" w14:textId="77777777" w:rsidR="006B2A4E" w:rsidRPr="007103E5" w:rsidRDefault="006B2A4E" w:rsidP="006B2A4E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  <w:p w14:paraId="56BFDCF9" w14:textId="77777777" w:rsidR="006B2A4E" w:rsidRPr="007103E5" w:rsidRDefault="006B2A4E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  <w:p w14:paraId="198D2CA1" w14:textId="77777777" w:rsidR="006B2A4E" w:rsidRPr="007103E5" w:rsidRDefault="006B2A4E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  <w:p w14:paraId="57F5CCBE" w14:textId="77777777" w:rsidR="006B2A4E" w:rsidRPr="007103E5" w:rsidRDefault="006B2A4E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7103E5">
              <w:rPr>
                <w:rFonts w:ascii="宋体" w:hAnsi="宋体" w:cs="宋体" w:hint="eastAsia"/>
                <w:kern w:val="0"/>
                <w:szCs w:val="21"/>
                <w:lang w:bidi="ar"/>
              </w:rPr>
              <w:t>3.结构现状描述</w:t>
            </w:r>
            <w:bookmarkStart w:id="0" w:name="_GoBack"/>
            <w:bookmarkEnd w:id="0"/>
          </w:p>
          <w:p w14:paraId="3E8587B1" w14:textId="0BBC6DF8" w:rsidR="006B2A4E" w:rsidRPr="00274BF3" w:rsidRDefault="006B2A4E" w:rsidP="007103E5">
            <w:pPr>
              <w:widowControl/>
              <w:ind w:firstLineChars="200" w:firstLine="420"/>
              <w:textAlignment w:val="center"/>
              <w:rPr>
                <w:rFonts w:ascii="宋体" w:hAnsi="宋体" w:cs="宋体"/>
                <w:szCs w:val="21"/>
              </w:rPr>
            </w:pPr>
            <w:r w:rsidRPr="007103E5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7103E5">
              <w:rPr>
                <w:rFonts w:ascii="宋体" w:hAnsi="宋体" w:cs="宋体"/>
                <w:kern w:val="0"/>
                <w:szCs w:val="21"/>
                <w:lang w:bidi="ar"/>
              </w:rPr>
              <w:t>{body3}}</w:t>
            </w:r>
          </w:p>
        </w:tc>
      </w:tr>
      <w:tr w:rsidR="00274BF3" w:rsidRPr="00274BF3" w14:paraId="54C5075A" w14:textId="77777777" w:rsidTr="006B2A4E">
        <w:trPr>
          <w:gridAfter w:val="1"/>
          <w:wAfter w:w="216" w:type="dxa"/>
          <w:trHeight w:val="494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1E0937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1E0937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1E0937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C485223" w:rsidR="00E55A23" w:rsidRPr="00274BF3" w:rsidRDefault="00B32FEA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32FEA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2EDF4406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1693603A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32FEA">
        <w:trPr>
          <w:gridAfter w:val="1"/>
          <w:wAfter w:w="216" w:type="dxa"/>
          <w:trHeight w:val="259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3E993502" w:rsidR="00E55A23" w:rsidRPr="00274BF3" w:rsidRDefault="00E55A23" w:rsidP="00B32FEA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6B2A4E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17D35" w14:textId="77777777" w:rsidR="00544069" w:rsidRDefault="00544069">
      <w:r>
        <w:separator/>
      </w:r>
    </w:p>
  </w:endnote>
  <w:endnote w:type="continuationSeparator" w:id="0">
    <w:p w14:paraId="7AF62A42" w14:textId="77777777" w:rsidR="00544069" w:rsidRDefault="005440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544069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7909D" w14:textId="77777777" w:rsidR="00544069" w:rsidRDefault="00544069">
      <w:r>
        <w:separator/>
      </w:r>
    </w:p>
  </w:footnote>
  <w:footnote w:type="continuationSeparator" w:id="0">
    <w:p w14:paraId="2B6FF4BB" w14:textId="77777777" w:rsidR="00544069" w:rsidRDefault="005440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kFANZvwRwtAAAA"/>
  </w:docVars>
  <w:rsids>
    <w:rsidRoot w:val="00C0267A"/>
    <w:rsid w:val="00016E66"/>
    <w:rsid w:val="00054291"/>
    <w:rsid w:val="000C0EEF"/>
    <w:rsid w:val="00171DB0"/>
    <w:rsid w:val="001C6812"/>
    <w:rsid w:val="001E0937"/>
    <w:rsid w:val="002009EA"/>
    <w:rsid w:val="00274BF3"/>
    <w:rsid w:val="002871B1"/>
    <w:rsid w:val="002910EE"/>
    <w:rsid w:val="002A3E9C"/>
    <w:rsid w:val="00335106"/>
    <w:rsid w:val="00363290"/>
    <w:rsid w:val="004668CC"/>
    <w:rsid w:val="00476D08"/>
    <w:rsid w:val="00507E3C"/>
    <w:rsid w:val="00542134"/>
    <w:rsid w:val="00544069"/>
    <w:rsid w:val="00571009"/>
    <w:rsid w:val="006B2A4E"/>
    <w:rsid w:val="007103E5"/>
    <w:rsid w:val="007E5ED2"/>
    <w:rsid w:val="00807063"/>
    <w:rsid w:val="00810F3C"/>
    <w:rsid w:val="00817841"/>
    <w:rsid w:val="008E79CE"/>
    <w:rsid w:val="009140E7"/>
    <w:rsid w:val="00917477"/>
    <w:rsid w:val="00AF502C"/>
    <w:rsid w:val="00B0323C"/>
    <w:rsid w:val="00B05315"/>
    <w:rsid w:val="00B32FEA"/>
    <w:rsid w:val="00BB4BA7"/>
    <w:rsid w:val="00C0267A"/>
    <w:rsid w:val="00C9021C"/>
    <w:rsid w:val="00CE6BFA"/>
    <w:rsid w:val="00CF6657"/>
    <w:rsid w:val="00D17F07"/>
    <w:rsid w:val="00D92D73"/>
    <w:rsid w:val="00E55A23"/>
    <w:rsid w:val="00EE7968"/>
    <w:rsid w:val="00F2682F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85</Words>
  <Characters>1057</Characters>
  <Application>Microsoft Office Word</Application>
  <DocSecurity>0</DocSecurity>
  <Lines>8</Lines>
  <Paragraphs>2</Paragraphs>
  <ScaleCrop>false</ScaleCrop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2</cp:revision>
  <dcterms:created xsi:type="dcterms:W3CDTF">2019-07-13T07:50:00Z</dcterms:created>
  <dcterms:modified xsi:type="dcterms:W3CDTF">2019-07-29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